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82E40" w14:textId="77777777" w:rsidR="00B64CC6" w:rsidRPr="00855420" w:rsidRDefault="00B64CC6" w:rsidP="00B64CC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Toc65655906"/>
      <w:bookmarkStart w:id="1" w:name="_Toc65655791"/>
      <w:r w:rsidRPr="00855420">
        <w:rPr>
          <w:rFonts w:ascii="Times New Roman" w:hAnsi="Times New Roman" w:cs="Times New Roman"/>
          <w:i/>
          <w:iCs/>
          <w:sz w:val="24"/>
          <w:szCs w:val="24"/>
          <w:lang w:val="en-US"/>
        </w:rPr>
        <w:t>Electronic Supplementary Material</w:t>
      </w:r>
    </w:p>
    <w:p w14:paraId="4F7317CE" w14:textId="77777777" w:rsidR="00B64CC6" w:rsidRPr="00855420" w:rsidRDefault="00B64CC6" w:rsidP="00B64CC6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bookmarkEnd w:id="0"/>
    <w:bookmarkEnd w:id="1"/>
    <w:p w14:paraId="6F436FEA" w14:textId="56C724C4" w:rsidR="00400A23" w:rsidRDefault="00400A23" w:rsidP="00400A23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</w:pPr>
      <w:r w:rsidRPr="00E007A5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  <w:t>Body mass determines</w:t>
      </w:r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  <w:t xml:space="preserve"> the role of mammal</w:t>
      </w:r>
      <w:r w:rsidRPr="00E007A5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  <w:t xml:space="preserve"> species</w:t>
      </w:r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  <w:t xml:space="preserve"> </w:t>
      </w:r>
      <w:r w:rsidRPr="00E007A5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  <w:t>in a frugivor</w:t>
      </w:r>
      <w:r w:rsidR="00F11977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  <w:t>e</w:t>
      </w:r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  <w:t>-</w:t>
      </w:r>
      <w:r w:rsidRPr="00E007A5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  <w:t>large fruit interaction network in a Neotropical savanna</w:t>
      </w:r>
    </w:p>
    <w:p w14:paraId="726E3A59" w14:textId="77777777" w:rsidR="00400A23" w:rsidRPr="00E007A5" w:rsidRDefault="00400A23" w:rsidP="00400A23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  <w:lang w:val="en-US"/>
        </w:rPr>
      </w:pPr>
    </w:p>
    <w:p w14:paraId="7826D73C" w14:textId="77777777" w:rsidR="00B64CC6" w:rsidRPr="00855420" w:rsidRDefault="00B64CC6" w:rsidP="00B64CC6">
      <w:pPr>
        <w:pStyle w:val="Authornames"/>
        <w:spacing w:before="0"/>
        <w:rPr>
          <w:sz w:val="24"/>
          <w:vertAlign w:val="superscript"/>
          <w:lang w:val="pt-BR"/>
        </w:rPr>
      </w:pPr>
      <w:r w:rsidRPr="00855420">
        <w:rPr>
          <w:sz w:val="24"/>
          <w:lang w:val="pt-BR"/>
        </w:rPr>
        <w:t>Larissa Gabriela Araujo Goebel</w:t>
      </w:r>
      <w:r w:rsidRPr="00855420">
        <w:rPr>
          <w:sz w:val="24"/>
          <w:vertAlign w:val="superscript"/>
          <w:lang w:val="pt-BR"/>
        </w:rPr>
        <w:t>1</w:t>
      </w:r>
      <w:r w:rsidRPr="002A4E86">
        <w:rPr>
          <w:sz w:val="24"/>
          <w:vertAlign w:val="superscript"/>
          <w:lang w:val="pt-BR"/>
        </w:rPr>
        <w:t>,2</w:t>
      </w:r>
      <w:r w:rsidRPr="00855420">
        <w:rPr>
          <w:sz w:val="24"/>
          <w:lang w:val="pt-BR"/>
        </w:rPr>
        <w:t>*, Breno Dias Vitorino</w:t>
      </w:r>
      <w:r w:rsidRPr="00855420">
        <w:rPr>
          <w:sz w:val="24"/>
          <w:vertAlign w:val="superscript"/>
          <w:lang w:val="pt-BR"/>
        </w:rPr>
        <w:t xml:space="preserve">1, </w:t>
      </w:r>
      <w:r w:rsidRPr="00855420">
        <w:rPr>
          <w:sz w:val="24"/>
          <w:lang w:val="pt-BR"/>
        </w:rPr>
        <w:t>Angélica Vilas Boas da Frota</w:t>
      </w:r>
      <w:r w:rsidRPr="00855420">
        <w:rPr>
          <w:sz w:val="24"/>
          <w:vertAlign w:val="superscript"/>
          <w:lang w:val="pt-BR"/>
        </w:rPr>
        <w:t>1</w:t>
      </w:r>
      <w:r w:rsidRPr="00855420">
        <w:rPr>
          <w:sz w:val="24"/>
          <w:lang w:val="pt-BR"/>
        </w:rPr>
        <w:t>, Manoel dos Santos-Filho</w:t>
      </w:r>
      <w:r w:rsidRPr="00855420">
        <w:rPr>
          <w:sz w:val="24"/>
          <w:vertAlign w:val="superscript"/>
          <w:lang w:val="pt-BR"/>
        </w:rPr>
        <w:t>1,2</w:t>
      </w:r>
    </w:p>
    <w:p w14:paraId="051C0DB0" w14:textId="77777777" w:rsidR="00B64CC6" w:rsidRPr="00855420" w:rsidRDefault="00B64CC6" w:rsidP="00B64CC6">
      <w:pPr>
        <w:rPr>
          <w:rFonts w:ascii="Times New Roman" w:hAnsi="Times New Roman" w:cs="Times New Roman"/>
          <w:sz w:val="24"/>
          <w:szCs w:val="24"/>
          <w:lang w:eastAsia="en-GB"/>
        </w:rPr>
      </w:pPr>
    </w:p>
    <w:p w14:paraId="2045DA34" w14:textId="77777777" w:rsidR="00B64CC6" w:rsidRPr="00855420" w:rsidRDefault="00B64CC6" w:rsidP="00B64CC6">
      <w:pPr>
        <w:pStyle w:val="Affiliation"/>
        <w:spacing w:line="240" w:lineRule="auto"/>
        <w:rPr>
          <w:rFonts w:ascii="Times New Roman" w:hAnsi="Times New Roman"/>
          <w:vertAlign w:val="superscript"/>
          <w:lang w:val="pt-BR"/>
        </w:rPr>
      </w:pPr>
    </w:p>
    <w:p w14:paraId="32D0B863" w14:textId="77777777" w:rsidR="00B64CC6" w:rsidRDefault="00B64CC6" w:rsidP="00B64CC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5542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55420">
        <w:rPr>
          <w:rFonts w:ascii="Times New Roman" w:hAnsi="Times New Roman" w:cs="Times New Roman"/>
          <w:sz w:val="24"/>
          <w:szCs w:val="24"/>
        </w:rPr>
        <w:t xml:space="preserve"> Programa de Pós-graduação stricto sensu em Ciências Ambientais, Centro de Pesquisa em Limnologia, Biodiversidade e Etnobiologia do Pantanal, Universidade do Estado de Mato Grosso, Cáceres, Mato Grosso, </w:t>
      </w:r>
      <w:proofErr w:type="spellStart"/>
      <w:r w:rsidRPr="00855420">
        <w:rPr>
          <w:rFonts w:ascii="Times New Roman" w:hAnsi="Times New Roman" w:cs="Times New Roman"/>
          <w:sz w:val="24"/>
          <w:szCs w:val="24"/>
        </w:rPr>
        <w:t>Brazi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C3E69FC" w14:textId="77777777" w:rsidR="00B64CC6" w:rsidRDefault="00B64CC6" w:rsidP="00B64CC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5542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55420">
        <w:rPr>
          <w:rFonts w:ascii="Times New Roman" w:hAnsi="Times New Roman" w:cs="Times New Roman"/>
          <w:sz w:val="24"/>
          <w:szCs w:val="24"/>
        </w:rPr>
        <w:t xml:space="preserve">Laboratório de </w:t>
      </w:r>
      <w:proofErr w:type="spellStart"/>
      <w:r w:rsidRPr="00855420">
        <w:rPr>
          <w:rFonts w:ascii="Times New Roman" w:hAnsi="Times New Roman" w:cs="Times New Roman"/>
          <w:sz w:val="24"/>
          <w:szCs w:val="24"/>
        </w:rPr>
        <w:t>Mastozoologia</w:t>
      </w:r>
      <w:proofErr w:type="spellEnd"/>
      <w:r w:rsidRPr="0085542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niversidade do Estado de Mato Grosso,</w:t>
      </w:r>
      <w:r w:rsidRPr="00855420">
        <w:rPr>
          <w:rFonts w:ascii="Times New Roman" w:hAnsi="Times New Roman" w:cs="Times New Roman"/>
          <w:sz w:val="24"/>
          <w:szCs w:val="24"/>
        </w:rPr>
        <w:t xml:space="preserve"> Cáceres, Mato Grosso, </w:t>
      </w:r>
      <w:proofErr w:type="spellStart"/>
      <w:r w:rsidRPr="00855420">
        <w:rPr>
          <w:rFonts w:ascii="Times New Roman" w:hAnsi="Times New Roman" w:cs="Times New Roman"/>
          <w:sz w:val="24"/>
          <w:szCs w:val="24"/>
        </w:rPr>
        <w:t>Brazil</w:t>
      </w:r>
      <w:proofErr w:type="spellEnd"/>
      <w:r w:rsidRPr="00855420">
        <w:rPr>
          <w:rFonts w:ascii="Times New Roman" w:hAnsi="Times New Roman" w:cs="Times New Roman"/>
          <w:sz w:val="24"/>
          <w:szCs w:val="24"/>
        </w:rPr>
        <w:t>.</w:t>
      </w:r>
    </w:p>
    <w:p w14:paraId="5174AEFB" w14:textId="77777777" w:rsidR="00B64CC6" w:rsidRPr="00855420" w:rsidRDefault="00B64CC6" w:rsidP="00B64CC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1E6388" w14:textId="77777777" w:rsidR="00B64CC6" w:rsidRDefault="00B64CC6" w:rsidP="00F74E7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5542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*</w:t>
      </w:r>
      <w:r w:rsidRPr="00855420">
        <w:rPr>
          <w:rFonts w:ascii="Times New Roman" w:hAnsi="Times New Roman" w:cs="Times New Roman"/>
          <w:sz w:val="24"/>
          <w:szCs w:val="24"/>
          <w:lang w:val="en-US"/>
        </w:rPr>
        <w:t xml:space="preserve"> E-mail larissagabriela_goebel@hotmail.com (corresponding author)</w:t>
      </w:r>
    </w:p>
    <w:p w14:paraId="41E1517D" w14:textId="77777777" w:rsidR="00F74E7D" w:rsidRDefault="00F74E7D" w:rsidP="00F74E7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8CA72C2" w14:textId="77777777" w:rsidR="00F74E7D" w:rsidRDefault="00F74E7D" w:rsidP="00F74E7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AF55011" w14:textId="77777777" w:rsidR="00F74E7D" w:rsidRDefault="00F74E7D" w:rsidP="00F74E7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FC5C581" w14:textId="77777777" w:rsidR="00F74E7D" w:rsidRDefault="00F74E7D" w:rsidP="00F74E7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C4E2F18" w14:textId="77777777" w:rsidR="00F74E7D" w:rsidRDefault="00F74E7D" w:rsidP="00F74E7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379DBE6" w14:textId="77777777" w:rsidR="00605295" w:rsidRDefault="00605295" w:rsidP="00B9601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14D9DD3" w14:textId="77777777" w:rsidR="00605295" w:rsidRDefault="00605295" w:rsidP="00B960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3C5225" w14:textId="77777777" w:rsidR="00605295" w:rsidRDefault="00605295" w:rsidP="00B960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210C0E" w14:textId="77777777" w:rsidR="00605295" w:rsidRDefault="00605295" w:rsidP="00B960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789CF2" w14:textId="356446DE" w:rsidR="00F74E7D" w:rsidRPr="00605295" w:rsidRDefault="00F74E7D" w:rsidP="00B9601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3EEF980" w14:textId="77777777" w:rsidR="00543FBC" w:rsidRDefault="00543FBC" w:rsidP="00543FB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D23E7D6" w14:textId="77777777" w:rsidR="00F21D05" w:rsidRDefault="00F21D05" w:rsidP="00F21D0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AF66BE5" wp14:editId="7A95E22A">
            <wp:extent cx="5281684" cy="4230379"/>
            <wp:effectExtent l="0" t="0" r="0" b="0"/>
            <wp:docPr id="1" name="Imagem 1" descr="Árvore sem fol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Árvore sem folhas&#10;&#10;Descrição gerada automaticamente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80" r="2178" b="28158"/>
                    <a:stretch/>
                  </pic:blipFill>
                  <pic:spPr bwMode="auto">
                    <a:xfrm>
                      <a:off x="0" y="0"/>
                      <a:ext cx="5282442" cy="42309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81B23F" w14:textId="18ED06F5" w:rsidR="00F21D05" w:rsidRDefault="00FB1094" w:rsidP="00F21D0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gure </w:t>
      </w:r>
      <w:r w:rsidR="00F21D05">
        <w:rPr>
          <w:rFonts w:ascii="Times New Roman" w:hAnsi="Times New Roman" w:cs="Times New Roman"/>
          <w:sz w:val="24"/>
          <w:szCs w:val="24"/>
          <w:lang w:val="en-US"/>
        </w:rPr>
        <w:t xml:space="preserve">S1. </w:t>
      </w:r>
      <w:r w:rsidR="00F21D05" w:rsidRPr="0068270A">
        <w:rPr>
          <w:rFonts w:ascii="Times New Roman" w:hAnsi="Times New Roman" w:cs="Times New Roman"/>
          <w:sz w:val="24"/>
          <w:szCs w:val="24"/>
          <w:lang w:val="en-US"/>
        </w:rPr>
        <w:t>Wooden structure created to record frugivorous species with arboreal habits</w:t>
      </w:r>
      <w:r w:rsidR="009254E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21D05" w:rsidRPr="0068270A">
        <w:rPr>
          <w:rFonts w:ascii="Times New Roman" w:hAnsi="Times New Roman" w:cs="Times New Roman"/>
          <w:sz w:val="24"/>
          <w:szCs w:val="24"/>
          <w:lang w:val="en-US"/>
        </w:rPr>
        <w:t xml:space="preserve"> designed</w:t>
      </w:r>
      <w:r w:rsidR="00F21D0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1D05" w:rsidRPr="0068270A">
        <w:rPr>
          <w:rFonts w:ascii="Times New Roman" w:hAnsi="Times New Roman" w:cs="Times New Roman"/>
          <w:sz w:val="24"/>
          <w:szCs w:val="24"/>
          <w:lang w:val="en-US"/>
        </w:rPr>
        <w:t>for the branches with the highest fruit abundance</w:t>
      </w:r>
      <w:r w:rsidR="00F21D0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B9FC286" w14:textId="77777777" w:rsidR="00F21D05" w:rsidRDefault="00F21D05" w:rsidP="00F21D0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BAAA90B" w14:textId="77777777" w:rsidR="00F21D05" w:rsidRPr="00543FBC" w:rsidRDefault="00F21D05" w:rsidP="00543FB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10613" w:type="dxa"/>
        <w:tblInd w:w="-11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18"/>
        <w:gridCol w:w="569"/>
        <w:gridCol w:w="569"/>
        <w:gridCol w:w="594"/>
        <w:gridCol w:w="569"/>
        <w:gridCol w:w="607"/>
        <w:gridCol w:w="569"/>
        <w:gridCol w:w="569"/>
        <w:gridCol w:w="569"/>
        <w:gridCol w:w="569"/>
        <w:gridCol w:w="569"/>
        <w:gridCol w:w="569"/>
        <w:gridCol w:w="569"/>
        <w:gridCol w:w="804"/>
      </w:tblGrid>
      <w:tr w:rsidR="00543FBC" w:rsidRPr="00F11977" w14:paraId="5C51AD10" w14:textId="77777777" w:rsidTr="00543FBC">
        <w:trPr>
          <w:trHeight w:val="358"/>
        </w:trPr>
        <w:tc>
          <w:tcPr>
            <w:tcW w:w="10613" w:type="dxa"/>
            <w:gridSpan w:val="1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A266E1" w14:textId="5F8F47BA" w:rsidR="00543FBC" w:rsidRPr="00543FBC" w:rsidRDefault="00543FBC" w:rsidP="00543F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3F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ble </w:t>
            </w:r>
            <w:r w:rsidR="00B971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4E30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543F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Phenology of the seven plant species sampled </w:t>
            </w:r>
            <w:r w:rsidR="009254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543F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Serra das </w:t>
            </w:r>
            <w:proofErr w:type="spellStart"/>
            <w:r w:rsidRPr="00543F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aras</w:t>
            </w:r>
            <w:proofErr w:type="spellEnd"/>
            <w:r w:rsidRPr="00543F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cological Station, </w:t>
            </w:r>
            <w:r w:rsidR="00D162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azil</w:t>
            </w:r>
            <w:r w:rsidRPr="00543F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The black color fills indicate the fruiting month</w:t>
            </w:r>
            <w:r w:rsidR="009254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543F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the species. The species were classified in ascending order according to the number of</w:t>
            </w:r>
            <w:r w:rsidR="009254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ruiting</w:t>
            </w:r>
            <w:r w:rsidRPr="00543F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onths.</w:t>
            </w:r>
          </w:p>
        </w:tc>
      </w:tr>
      <w:tr w:rsidR="005A7B12" w:rsidRPr="0083223B" w14:paraId="200E5D5D" w14:textId="77777777" w:rsidTr="00543FBC">
        <w:trPr>
          <w:trHeight w:val="358"/>
        </w:trPr>
        <w:tc>
          <w:tcPr>
            <w:tcW w:w="29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B54B60" w14:textId="46AAFF3C" w:rsidR="002B68D7" w:rsidRPr="002B68D7" w:rsidRDefault="0083223B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</w:pPr>
            <w:proofErr w:type="spellStart"/>
            <w:r w:rsidRPr="008322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pt-BR"/>
              </w:rPr>
              <w:t>Species</w:t>
            </w:r>
            <w:proofErr w:type="spellEnd"/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97520" w14:textId="68698469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Jan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EF888" w14:textId="123E405B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Feb</w:t>
            </w:r>
            <w:proofErr w:type="spellEnd"/>
          </w:p>
        </w:tc>
        <w:tc>
          <w:tcPr>
            <w:tcW w:w="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81642E" w14:textId="677C7613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ar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D0C69" w14:textId="73B20896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pr</w:t>
            </w:r>
            <w:proofErr w:type="spellEnd"/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1C77F" w14:textId="798C5BC5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ay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4F4B8C" w14:textId="3C867DB2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Jun</w:t>
            </w:r>
            <w:proofErr w:type="spellEnd"/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1226BA" w14:textId="696C1798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Jul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64AAEE" w14:textId="7EEA6428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Aug</w:t>
            </w:r>
            <w:proofErr w:type="spellEnd"/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E1B98" w14:textId="121B36FA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ep</w:t>
            </w:r>
            <w:proofErr w:type="spellEnd"/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5535D" w14:textId="06BA896F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Oct</w:t>
            </w:r>
            <w:proofErr w:type="spellEnd"/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0BD2A6" w14:textId="0584E23A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Nov</w:t>
            </w:r>
            <w:proofErr w:type="spellEnd"/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9D2F87" w14:textId="2D253013" w:rsidR="002B68D7" w:rsidRPr="002B68D7" w:rsidRDefault="005A7B12" w:rsidP="002B68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Dec</w:t>
            </w:r>
            <w:proofErr w:type="spellEnd"/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352662" w14:textId="7A9E082F" w:rsidR="002B68D7" w:rsidRPr="002B68D7" w:rsidRDefault="005A7B12" w:rsidP="008322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Total</w:t>
            </w:r>
          </w:p>
        </w:tc>
      </w:tr>
      <w:tr w:rsidR="0083223B" w:rsidRPr="0083223B" w14:paraId="1047C04E" w14:textId="77777777" w:rsidTr="00543FBC">
        <w:trPr>
          <w:trHeight w:val="358"/>
        </w:trPr>
        <w:tc>
          <w:tcPr>
            <w:tcW w:w="2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07181" w14:textId="13ED585C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Cordiera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macrophylla</w:t>
            </w:r>
            <w:proofErr w:type="spellEnd"/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11AF4EF6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0D74F8D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A9F1A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68A3B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AE7B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9599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B0485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93868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5E2AB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5A1BF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AFE3E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872E8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CF4C9" w14:textId="77777777" w:rsidR="002B68D7" w:rsidRPr="002B68D7" w:rsidRDefault="002B68D7" w:rsidP="008322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</w:p>
        </w:tc>
      </w:tr>
      <w:tr w:rsidR="0083223B" w:rsidRPr="0083223B" w14:paraId="341B75CF" w14:textId="77777777" w:rsidTr="00543FBC">
        <w:trPr>
          <w:trHeight w:val="358"/>
        </w:trPr>
        <w:tc>
          <w:tcPr>
            <w:tcW w:w="2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A9186D" w14:textId="33ABB3AA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Diospyros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hispida</w:t>
            </w: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C7E5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35BCE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395CFD8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45535B6C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22CA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7015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A128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958F8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6E8FA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49236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A2830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49BF8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04D8B" w14:textId="77777777" w:rsidR="002B68D7" w:rsidRPr="002B68D7" w:rsidRDefault="002B68D7" w:rsidP="008322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</w:t>
            </w:r>
          </w:p>
        </w:tc>
      </w:tr>
      <w:tr w:rsidR="0083223B" w:rsidRPr="0083223B" w14:paraId="2EBCB2CB" w14:textId="77777777" w:rsidTr="00543FBC">
        <w:trPr>
          <w:trHeight w:val="358"/>
        </w:trPr>
        <w:tc>
          <w:tcPr>
            <w:tcW w:w="2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835567" w14:textId="075EB38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Hymenaea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courbaril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003AA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99A40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F6F1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2657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C8370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B437E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9108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140B6655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14617E35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7B337AFC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1D8C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42B0C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4451F" w14:textId="77777777" w:rsidR="002B68D7" w:rsidRPr="002B68D7" w:rsidRDefault="002B68D7" w:rsidP="008322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</w:p>
        </w:tc>
      </w:tr>
      <w:tr w:rsidR="0083223B" w:rsidRPr="0083223B" w14:paraId="43D557C2" w14:textId="77777777" w:rsidTr="00543FBC">
        <w:trPr>
          <w:trHeight w:val="358"/>
        </w:trPr>
        <w:tc>
          <w:tcPr>
            <w:tcW w:w="2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23EB64" w14:textId="76F4E68A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Pouteria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ramiflora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50A2668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03DC5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E8E2D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257F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481D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3453E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44B0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EBD16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8A64B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0790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724F6C43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6BF93010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5BB0A" w14:textId="77777777" w:rsidR="002B68D7" w:rsidRPr="002B68D7" w:rsidRDefault="002B68D7" w:rsidP="008322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</w:p>
        </w:tc>
      </w:tr>
      <w:tr w:rsidR="0083223B" w:rsidRPr="0083223B" w14:paraId="7019EF12" w14:textId="77777777" w:rsidTr="00543FBC">
        <w:trPr>
          <w:trHeight w:val="358"/>
        </w:trPr>
        <w:tc>
          <w:tcPr>
            <w:tcW w:w="2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94813E" w14:textId="44556AD5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Genipa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americana</w:t>
            </w: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5E2F2A92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1175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8C7C2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439EF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F8B92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A42B9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E6F26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AEAA2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1CEB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6E7A5BEE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67259D43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90F1172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D10CA" w14:textId="77777777" w:rsidR="002B68D7" w:rsidRPr="002B68D7" w:rsidRDefault="002B68D7" w:rsidP="008322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</w:t>
            </w:r>
          </w:p>
        </w:tc>
      </w:tr>
      <w:tr w:rsidR="0083223B" w:rsidRPr="0083223B" w14:paraId="64F529B0" w14:textId="77777777" w:rsidTr="0079116B">
        <w:trPr>
          <w:trHeight w:val="358"/>
        </w:trPr>
        <w:tc>
          <w:tcPr>
            <w:tcW w:w="291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DF56FA4" w14:textId="3CD63942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Dipteryx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alata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8A1D9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1AF5CF4F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94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631EDC7E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1FDC2F6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6F2D3480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4440A3D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14983D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6C53224C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7A5FC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78F6F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67BD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93A12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8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5BE60" w14:textId="77777777" w:rsidR="002B68D7" w:rsidRPr="002B68D7" w:rsidRDefault="002B68D7" w:rsidP="008322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</w:t>
            </w:r>
          </w:p>
        </w:tc>
      </w:tr>
      <w:tr w:rsidR="0083223B" w:rsidRPr="0083223B" w14:paraId="015A5726" w14:textId="77777777" w:rsidTr="0079116B">
        <w:trPr>
          <w:trHeight w:val="358"/>
        </w:trPr>
        <w:tc>
          <w:tcPr>
            <w:tcW w:w="29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4D2359" w14:textId="4F3D3C24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Attalea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speciosa</w:t>
            </w:r>
            <w:proofErr w:type="spellEnd"/>
            <w:r w:rsidRPr="002B68D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2651E21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2E5ADD74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6EEE69DA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4B5FD1AC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35FB8887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0DB1831B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6DFF5109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76D4C93E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5C393CD8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1AE004E9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1F291B57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070A9108" w14:textId="77777777" w:rsidR="002B68D7" w:rsidRPr="002B68D7" w:rsidRDefault="002B68D7" w:rsidP="002B68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8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6A8AC4" w14:textId="77777777" w:rsidR="002B68D7" w:rsidRPr="002B68D7" w:rsidRDefault="002B68D7" w:rsidP="008322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2B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</w:t>
            </w:r>
          </w:p>
        </w:tc>
      </w:tr>
    </w:tbl>
    <w:p w14:paraId="36606C6B" w14:textId="60DE73AB" w:rsidR="004E307A" w:rsidRDefault="004E307A" w:rsidP="002B68D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1084D53" w14:textId="468B39B3" w:rsidR="00F92BBA" w:rsidRDefault="00F92BBA" w:rsidP="002B68D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99F216C" w14:textId="77777777" w:rsidR="00F92BBA" w:rsidRDefault="00F92BBA" w:rsidP="002B68D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8C4A730" w14:textId="66B07A93" w:rsidR="00F82E28" w:rsidRDefault="00F92BBA" w:rsidP="00B13DE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W w:w="10570" w:type="dxa"/>
        <w:tblInd w:w="-113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25"/>
        <w:gridCol w:w="1762"/>
        <w:gridCol w:w="1761"/>
        <w:gridCol w:w="1922"/>
      </w:tblGrid>
      <w:tr w:rsidR="00B13DED" w:rsidRPr="00F92BBA" w14:paraId="5FD70503" w14:textId="77777777" w:rsidTr="00B13DED">
        <w:trPr>
          <w:trHeight w:val="336"/>
        </w:trPr>
        <w:tc>
          <w:tcPr>
            <w:tcW w:w="1057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8595F7" w14:textId="4E8B6B13" w:rsidR="00B13DED" w:rsidRPr="00F74E7D" w:rsidRDefault="00B13DED" w:rsidP="00B13D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ble S2. </w:t>
            </w:r>
            <w:r w:rsidRPr="00F92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plant species and their respective characteristics, obtained fro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atsuoka (2008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t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2008), Cobra et al. (2015), Peres (2016) and Kuhlmann (2018</w:t>
            </w:r>
            <w:r w:rsidR="008B494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.</w:t>
            </w:r>
          </w:p>
        </w:tc>
      </w:tr>
      <w:tr w:rsidR="00F92BBA" w:rsidRPr="00F11977" w14:paraId="61A9EC23" w14:textId="77777777" w:rsidTr="00F92BBA">
        <w:trPr>
          <w:trHeight w:val="336"/>
        </w:trPr>
        <w:tc>
          <w:tcPr>
            <w:tcW w:w="51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8CED6" w14:textId="77777777" w:rsidR="00F92BBA" w:rsidRPr="00F74E7D" w:rsidRDefault="00F92BBA" w:rsidP="00654A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74E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pecies</w:t>
            </w:r>
            <w:proofErr w:type="spellEnd"/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3D4B1" w14:textId="16BF9B57" w:rsidR="00F92BBA" w:rsidRPr="00F74E7D" w:rsidRDefault="009254E2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F</w:t>
            </w:r>
            <w:r w:rsidR="00F92BBA" w:rsidRPr="00F74E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rui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ize</w:t>
            </w:r>
            <w:proofErr w:type="spellEnd"/>
            <w:r w:rsidR="00F92BBA" w:rsidRPr="00F74E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 (mm)</w:t>
            </w:r>
          </w:p>
        </w:tc>
        <w:tc>
          <w:tcPr>
            <w:tcW w:w="17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0341F8" w14:textId="4FB71A3E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eed</w:t>
            </w:r>
            <w:r w:rsidR="00925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="00925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size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 (mm)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C39FF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</w:pPr>
            <w:r w:rsidRPr="00F74E7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  <w:t xml:space="preserve">Number of seeds </w:t>
            </w:r>
            <w:r w:rsidRPr="0083223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pt-BR"/>
              </w:rPr>
              <w:t>per fruit</w:t>
            </w:r>
          </w:p>
        </w:tc>
      </w:tr>
      <w:tr w:rsidR="00F92BBA" w:rsidRPr="00F74E7D" w14:paraId="547603C4" w14:textId="77777777" w:rsidTr="00F92BBA">
        <w:trPr>
          <w:trHeight w:val="320"/>
        </w:trPr>
        <w:tc>
          <w:tcPr>
            <w:tcW w:w="51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D4E856" w14:textId="77777777" w:rsidR="00F92BBA" w:rsidRPr="00F74E7D" w:rsidRDefault="00F92BBA" w:rsidP="00654AD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Hymenaea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courbaril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L.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1FB1D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0</w:t>
            </w:r>
          </w:p>
        </w:tc>
        <w:tc>
          <w:tcPr>
            <w:tcW w:w="17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B7980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9120B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</w:p>
        </w:tc>
      </w:tr>
      <w:tr w:rsidR="00F92BBA" w:rsidRPr="00F74E7D" w14:paraId="743B7B85" w14:textId="77777777" w:rsidTr="00F92BBA">
        <w:trPr>
          <w:trHeight w:val="320"/>
        </w:trPr>
        <w:tc>
          <w:tcPr>
            <w:tcW w:w="5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B52E4" w14:textId="77777777" w:rsidR="00F92BBA" w:rsidRPr="00F74E7D" w:rsidRDefault="00F92BBA" w:rsidP="00654AD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Genipa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americana</w:t>
            </w: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L. 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7C2C0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0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3C5B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7EC92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</w:t>
            </w:r>
          </w:p>
        </w:tc>
      </w:tr>
      <w:tr w:rsidR="00F92BBA" w:rsidRPr="00F74E7D" w14:paraId="3423FDCC" w14:textId="77777777" w:rsidTr="00F92BBA">
        <w:trPr>
          <w:trHeight w:val="320"/>
        </w:trPr>
        <w:tc>
          <w:tcPr>
            <w:tcW w:w="5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E9F65" w14:textId="77777777" w:rsidR="00F92BBA" w:rsidRPr="00F74E7D" w:rsidRDefault="00F92BBA" w:rsidP="00654AD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Pouteria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ramiflora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(Mart.) 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Radlk</w:t>
            </w:r>
            <w:proofErr w:type="spellEnd"/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5A5C1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0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4C290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5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87382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</w:p>
        </w:tc>
      </w:tr>
      <w:tr w:rsidR="00F92BBA" w:rsidRPr="00F74E7D" w14:paraId="7E3D5780" w14:textId="77777777" w:rsidTr="00F92BBA">
        <w:trPr>
          <w:trHeight w:val="320"/>
        </w:trPr>
        <w:tc>
          <w:tcPr>
            <w:tcW w:w="5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CC3E18" w14:textId="77777777" w:rsidR="00F92BBA" w:rsidRPr="00F74E7D" w:rsidRDefault="00F92BBA" w:rsidP="00654AD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Cordiera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macrophylla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(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K.Schum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.) 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Kuntze</w:t>
            </w:r>
            <w:proofErr w:type="spellEnd"/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70765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0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37E04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2D68A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1</w:t>
            </w:r>
          </w:p>
        </w:tc>
      </w:tr>
      <w:tr w:rsidR="00F92BBA" w:rsidRPr="00F74E7D" w14:paraId="0FFDD1B5" w14:textId="77777777" w:rsidTr="00F92BBA">
        <w:trPr>
          <w:trHeight w:val="320"/>
        </w:trPr>
        <w:tc>
          <w:tcPr>
            <w:tcW w:w="5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2D4DF" w14:textId="77777777" w:rsidR="00F92BBA" w:rsidRPr="00F74E7D" w:rsidRDefault="00F92BBA" w:rsidP="00654AD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Diospyros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</w:t>
            </w:r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hispida</w:t>
            </w: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 A.DC.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D1CCC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0</w:t>
            </w:r>
          </w:p>
        </w:tc>
        <w:tc>
          <w:tcPr>
            <w:tcW w:w="1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70EA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20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FC0A2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</w:t>
            </w:r>
          </w:p>
        </w:tc>
      </w:tr>
      <w:tr w:rsidR="00F92BBA" w:rsidRPr="00F74E7D" w14:paraId="21ECAAA4" w14:textId="77777777" w:rsidTr="00F92BBA">
        <w:trPr>
          <w:trHeight w:val="320"/>
        </w:trPr>
        <w:tc>
          <w:tcPr>
            <w:tcW w:w="512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762D1D7" w14:textId="77777777" w:rsidR="00F92BBA" w:rsidRPr="00F74E7D" w:rsidRDefault="00F92BBA" w:rsidP="00654AD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Dipteryx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alata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Vogel</w:t>
            </w:r>
          </w:p>
        </w:tc>
        <w:tc>
          <w:tcPr>
            <w:tcW w:w="17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8EAB7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0</w:t>
            </w:r>
          </w:p>
        </w:tc>
        <w:tc>
          <w:tcPr>
            <w:tcW w:w="17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13E80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0</w:t>
            </w:r>
          </w:p>
        </w:tc>
        <w:tc>
          <w:tcPr>
            <w:tcW w:w="19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0AF95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</w:t>
            </w:r>
          </w:p>
        </w:tc>
      </w:tr>
      <w:tr w:rsidR="00F92BBA" w:rsidRPr="00F74E7D" w14:paraId="736BB26F" w14:textId="77777777" w:rsidTr="00F92BBA">
        <w:trPr>
          <w:trHeight w:val="320"/>
        </w:trPr>
        <w:tc>
          <w:tcPr>
            <w:tcW w:w="51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5B224F" w14:textId="77777777" w:rsidR="00F92BBA" w:rsidRPr="00F74E7D" w:rsidRDefault="00F92BBA" w:rsidP="00654AD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Attalea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>speciosa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pt-BR"/>
              </w:rPr>
              <w:t xml:space="preserve"> </w:t>
            </w: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Mart. 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x</w:t>
            </w:r>
            <w:proofErr w:type="spellEnd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</w:t>
            </w:r>
            <w:proofErr w:type="spellStart"/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preng</w:t>
            </w:r>
            <w:proofErr w:type="spellEnd"/>
          </w:p>
        </w:tc>
        <w:tc>
          <w:tcPr>
            <w:tcW w:w="1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FE42D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0</w:t>
            </w:r>
          </w:p>
        </w:tc>
        <w:tc>
          <w:tcPr>
            <w:tcW w:w="17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216405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6D87A" w14:textId="77777777" w:rsidR="00F92BBA" w:rsidRPr="00F74E7D" w:rsidRDefault="00F92BBA" w:rsidP="00654A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F74E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</w:t>
            </w:r>
          </w:p>
        </w:tc>
      </w:tr>
    </w:tbl>
    <w:p w14:paraId="6626A3E6" w14:textId="77777777" w:rsidR="004E307A" w:rsidRDefault="004E307A" w:rsidP="002B68D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B683A04" w14:textId="77777777" w:rsidR="007C12C3" w:rsidRDefault="007C12C3" w:rsidP="004F027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7AAA5CE" w14:textId="0B82C665" w:rsidR="000F2A84" w:rsidRDefault="000F2A84" w:rsidP="004F027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97149">
        <w:rPr>
          <w:rFonts w:ascii="Times New Roman" w:hAnsi="Times New Roman" w:cs="Times New Roman"/>
          <w:b/>
          <w:bCs/>
          <w:sz w:val="24"/>
          <w:szCs w:val="24"/>
        </w:rPr>
        <w:t>References</w:t>
      </w:r>
      <w:proofErr w:type="spellEnd"/>
    </w:p>
    <w:p w14:paraId="3301C212" w14:textId="77777777" w:rsidR="00FB1094" w:rsidRPr="00B97149" w:rsidRDefault="00FB1094" w:rsidP="004F027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0524202" w14:textId="05CA5319" w:rsidR="005D1D65" w:rsidRPr="00DB4647" w:rsidRDefault="005D1D65" w:rsidP="00D477D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obra SSO, Nascimento F, </w:t>
      </w:r>
      <w:proofErr w:type="spellStart"/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toniazzi</w:t>
      </w:r>
      <w:proofErr w:type="spellEnd"/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A, Krause W </w:t>
      </w:r>
      <w:proofErr w:type="spellStart"/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d</w:t>
      </w:r>
      <w:proofErr w:type="spellEnd"/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ilva CA</w:t>
      </w:r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5) </w:t>
      </w:r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iologia reprodutiva de </w:t>
      </w:r>
      <w:proofErr w:type="spellStart"/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rdiera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crophylla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K. </w:t>
      </w:r>
      <w:proofErr w:type="spellStart"/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chum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) </w:t>
      </w:r>
      <w:proofErr w:type="spellStart"/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untze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Rubiaceae), espécie dioica da região sudoeste do estado de Mato Grosso, Brasil. </w:t>
      </w:r>
      <w:r w:rsidRPr="00DB464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Revista Ceres</w:t>
      </w:r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62</w:t>
      </w:r>
      <w:r w:rsidRPr="00DB4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516-523.</w:t>
      </w:r>
    </w:p>
    <w:p w14:paraId="3DE297E9" w14:textId="38EA9778" w:rsidR="005D1D65" w:rsidRPr="00DB4647" w:rsidRDefault="005D1D65" w:rsidP="00D477D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FE00EEF" w14:textId="26D93FF5" w:rsidR="005D1D65" w:rsidRPr="00DB4647" w:rsidRDefault="005D1D65" w:rsidP="00D477D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uhlmann</w:t>
      </w:r>
      <w:proofErr w:type="spellEnd"/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M</w:t>
      </w:r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8)</w:t>
      </w:r>
      <w:r w:rsidRPr="00DB464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Frutos e Sementes do Cerrado: Espécies Atrativas Para A Fauna</w:t>
      </w:r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Ipsis Gráfica e Editora: Brasília, </w:t>
      </w:r>
      <w:proofErr w:type="spellStart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Brazil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, pp. 1–464.</w:t>
      </w:r>
    </w:p>
    <w:p w14:paraId="4ADCC9AB" w14:textId="77777777" w:rsidR="00A90193" w:rsidRPr="00DB4647" w:rsidRDefault="00A90193" w:rsidP="00D477D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217313" w14:textId="77777777" w:rsidR="00D477DC" w:rsidRPr="00DB4647" w:rsidRDefault="00D477DC" w:rsidP="00D477D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tsuoka LG</w:t>
      </w:r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08) </w:t>
      </w:r>
      <w:proofErr w:type="spellStart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Morfo-anatomia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s ovários e dos frutos e sistemática de </w:t>
      </w:r>
      <w:proofErr w:type="spellStart"/>
      <w:r w:rsidRPr="00DB464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libertia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</w:t>
      </w:r>
      <w:proofErr w:type="spellStart"/>
      <w:r w:rsidRPr="00DB464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rdiera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Rubiaceae, </w:t>
      </w:r>
      <w:proofErr w:type="spellStart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Gardeniae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PhD </w:t>
      </w:r>
      <w:proofErr w:type="spellStart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Dissertation</w:t>
      </w:r>
      <w:proofErr w:type="spellEnd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. Universidade Federal de Goiás, Goiás.</w:t>
      </w:r>
    </w:p>
    <w:p w14:paraId="777764C7" w14:textId="3A623123" w:rsidR="005D1D65" w:rsidRPr="00DB4647" w:rsidRDefault="005D1D65" w:rsidP="00D477D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928B54" w14:textId="186C68C5" w:rsidR="005D1D65" w:rsidRPr="00DB4647" w:rsidRDefault="005D1D65" w:rsidP="00D477D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tja</w:t>
      </w:r>
      <w:proofErr w:type="spellEnd"/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, Souza-Silva JCS, Melo SL, Filho HC</w:t>
      </w:r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08) Biometria de frutos e sementes de Babaçu, </w:t>
      </w:r>
      <w:proofErr w:type="spellStart"/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Natividade-TO</w:t>
      </w:r>
      <w:proofErr w:type="spellEnd"/>
      <w:r w:rsidR="0045778F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. I</w:t>
      </w:r>
      <w:r w:rsidR="004A2FEE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: </w:t>
      </w:r>
      <w:r w:rsidR="00931571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IX Simpósio Nacional d</w:t>
      </w:r>
      <w:r w:rsidR="007F62A8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Cerrado e II </w:t>
      </w:r>
      <w:r w:rsidR="00056DAF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pósio Internacional de </w:t>
      </w:r>
      <w:r w:rsidR="00D52BD1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Savanas Tropicais</w:t>
      </w:r>
      <w:r w:rsidR="00BD4D5C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1213D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Brasília</w:t>
      </w:r>
      <w:r w:rsidR="004245FF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Embrapa Cerrados. </w:t>
      </w:r>
    </w:p>
    <w:p w14:paraId="1AC1978F" w14:textId="77777777" w:rsidR="005D1D65" w:rsidRPr="00DB4647" w:rsidRDefault="005D1D65" w:rsidP="00D477D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193372FA" w14:textId="21A9B354" w:rsidR="00082EB6" w:rsidRPr="00DB4647" w:rsidRDefault="00082EB6" w:rsidP="00D477DC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B46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eres MK</w:t>
      </w:r>
      <w:r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6) Estratégias </w:t>
      </w:r>
      <w:r w:rsidR="000B58B1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 dispersão de sementes do bioma Cerrado: Considerações ecológicas e </w:t>
      </w:r>
      <w:proofErr w:type="spellStart"/>
      <w:r w:rsidR="000B58B1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filogenétricas</w:t>
      </w:r>
      <w:proofErr w:type="spellEnd"/>
      <w:r w:rsidR="000B58B1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PhD </w:t>
      </w:r>
      <w:proofErr w:type="spellStart"/>
      <w:r w:rsidR="000B58B1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Thesis</w:t>
      </w:r>
      <w:proofErr w:type="spellEnd"/>
      <w:r w:rsidR="000B58B1" w:rsidRPr="00DB4647">
        <w:rPr>
          <w:rFonts w:ascii="Times New Roman" w:hAnsi="Times New Roman" w:cs="Times New Roman"/>
          <w:color w:val="000000" w:themeColor="text1"/>
          <w:sz w:val="24"/>
          <w:szCs w:val="24"/>
        </w:rPr>
        <w:t>. Universidade de Brasília, Brasília.</w:t>
      </w:r>
    </w:p>
    <w:p w14:paraId="763C3037" w14:textId="77777777" w:rsidR="000F2A84" w:rsidRPr="00DB4647" w:rsidRDefault="000F2A84" w:rsidP="004F027E">
      <w:pPr>
        <w:spacing w:after="0" w:line="240" w:lineRule="auto"/>
        <w:rPr>
          <w:b/>
          <w:bCs/>
          <w:color w:val="000000" w:themeColor="text1"/>
        </w:rPr>
      </w:pPr>
    </w:p>
    <w:sectPr w:rsidR="000F2A84" w:rsidRPr="00DB4647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810F1" w14:textId="77777777" w:rsidR="00E63904" w:rsidRDefault="00E63904">
      <w:pPr>
        <w:spacing w:after="0" w:line="240" w:lineRule="auto"/>
      </w:pPr>
      <w:r>
        <w:separator/>
      </w:r>
    </w:p>
  </w:endnote>
  <w:endnote w:type="continuationSeparator" w:id="0">
    <w:p w14:paraId="7D75AF3E" w14:textId="77777777" w:rsidR="00E63904" w:rsidRDefault="00E639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E616E" w14:textId="77777777" w:rsidR="00E63904" w:rsidRDefault="00E63904">
      <w:pPr>
        <w:spacing w:after="0" w:line="240" w:lineRule="auto"/>
      </w:pPr>
      <w:r>
        <w:separator/>
      </w:r>
    </w:p>
  </w:footnote>
  <w:footnote w:type="continuationSeparator" w:id="0">
    <w:p w14:paraId="57E6B32E" w14:textId="77777777" w:rsidR="00E63904" w:rsidRDefault="00E639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8EDE4" w14:textId="77777777" w:rsidR="002A4E86" w:rsidRDefault="00F11977">
    <w:pPr>
      <w:pStyle w:val="Cabealho"/>
    </w:pPr>
  </w:p>
  <w:p w14:paraId="599B0BE8" w14:textId="77777777" w:rsidR="002A4E86" w:rsidRDefault="00F11977">
    <w:pPr>
      <w:pStyle w:val="Cabealho"/>
    </w:pPr>
  </w:p>
  <w:p w14:paraId="2C24B972" w14:textId="77777777" w:rsidR="002A4E86" w:rsidRDefault="00F11977">
    <w:pPr>
      <w:pStyle w:val="Cabealho"/>
    </w:pPr>
  </w:p>
  <w:p w14:paraId="17EB0F0D" w14:textId="77777777" w:rsidR="002A4E86" w:rsidRDefault="00F1197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Dc3szAyMDKzMDVV0lEKTi0uzszPAykwqgUA/8AWECwAAAA="/>
  </w:docVars>
  <w:rsids>
    <w:rsidRoot w:val="00B64CC6"/>
    <w:rsid w:val="000554C1"/>
    <w:rsid w:val="00056DAF"/>
    <w:rsid w:val="00082EB6"/>
    <w:rsid w:val="000B58B1"/>
    <w:rsid w:val="000D0696"/>
    <w:rsid w:val="000F2A84"/>
    <w:rsid w:val="00132950"/>
    <w:rsid w:val="00184E73"/>
    <w:rsid w:val="001B050C"/>
    <w:rsid w:val="001F2372"/>
    <w:rsid w:val="00217852"/>
    <w:rsid w:val="002B68D7"/>
    <w:rsid w:val="002D2948"/>
    <w:rsid w:val="003363F1"/>
    <w:rsid w:val="00372E96"/>
    <w:rsid w:val="003779A6"/>
    <w:rsid w:val="003816E4"/>
    <w:rsid w:val="00396A26"/>
    <w:rsid w:val="003A3C8A"/>
    <w:rsid w:val="00400A23"/>
    <w:rsid w:val="00423923"/>
    <w:rsid w:val="004245FF"/>
    <w:rsid w:val="0045778F"/>
    <w:rsid w:val="004A2FEE"/>
    <w:rsid w:val="004A5083"/>
    <w:rsid w:val="004D0D42"/>
    <w:rsid w:val="004E307A"/>
    <w:rsid w:val="004F027E"/>
    <w:rsid w:val="00501EA3"/>
    <w:rsid w:val="00510016"/>
    <w:rsid w:val="00524DB5"/>
    <w:rsid w:val="00543FBC"/>
    <w:rsid w:val="00573CBC"/>
    <w:rsid w:val="005A7B12"/>
    <w:rsid w:val="005D1D65"/>
    <w:rsid w:val="005D37E3"/>
    <w:rsid w:val="005E27C6"/>
    <w:rsid w:val="00605295"/>
    <w:rsid w:val="0063562F"/>
    <w:rsid w:val="00655DB0"/>
    <w:rsid w:val="0068270A"/>
    <w:rsid w:val="00707EDA"/>
    <w:rsid w:val="00755834"/>
    <w:rsid w:val="00784E8F"/>
    <w:rsid w:val="0079116B"/>
    <w:rsid w:val="007941E5"/>
    <w:rsid w:val="007A45D2"/>
    <w:rsid w:val="007C12C3"/>
    <w:rsid w:val="007F62A8"/>
    <w:rsid w:val="00831349"/>
    <w:rsid w:val="0083223B"/>
    <w:rsid w:val="008B0EAA"/>
    <w:rsid w:val="008B4948"/>
    <w:rsid w:val="009254E2"/>
    <w:rsid w:val="00931571"/>
    <w:rsid w:val="00A750AF"/>
    <w:rsid w:val="00A90193"/>
    <w:rsid w:val="00B13DED"/>
    <w:rsid w:val="00B5055F"/>
    <w:rsid w:val="00B64CC6"/>
    <w:rsid w:val="00B96012"/>
    <w:rsid w:val="00B97149"/>
    <w:rsid w:val="00BD173B"/>
    <w:rsid w:val="00BD4D5C"/>
    <w:rsid w:val="00C34363"/>
    <w:rsid w:val="00C7008A"/>
    <w:rsid w:val="00C83BC7"/>
    <w:rsid w:val="00D162FB"/>
    <w:rsid w:val="00D477DC"/>
    <w:rsid w:val="00D515D6"/>
    <w:rsid w:val="00D52BD1"/>
    <w:rsid w:val="00D838AB"/>
    <w:rsid w:val="00DB2A32"/>
    <w:rsid w:val="00DB4647"/>
    <w:rsid w:val="00E1213D"/>
    <w:rsid w:val="00E63904"/>
    <w:rsid w:val="00E91543"/>
    <w:rsid w:val="00EA01BF"/>
    <w:rsid w:val="00EC3A44"/>
    <w:rsid w:val="00ED76EE"/>
    <w:rsid w:val="00EE0CF2"/>
    <w:rsid w:val="00EE52D8"/>
    <w:rsid w:val="00F04180"/>
    <w:rsid w:val="00F11977"/>
    <w:rsid w:val="00F21D05"/>
    <w:rsid w:val="00F74E7D"/>
    <w:rsid w:val="00F82E28"/>
    <w:rsid w:val="00F92BBA"/>
    <w:rsid w:val="00FB1094"/>
    <w:rsid w:val="00FE528A"/>
    <w:rsid w:val="00FF7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3A86BD"/>
  <w15:chartTrackingRefBased/>
  <w15:docId w15:val="{A4E2B7E6-6FA8-4C69-8D6C-3A694E95F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CC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uthornames">
    <w:name w:val="Author names"/>
    <w:basedOn w:val="Normal"/>
    <w:next w:val="Normal"/>
    <w:qFormat/>
    <w:rsid w:val="00B64CC6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B64CC6"/>
    <w:pPr>
      <w:spacing w:after="0" w:line="360" w:lineRule="auto"/>
    </w:pPr>
    <w:rPr>
      <w:rFonts w:ascii="Arial" w:eastAsia="Times New Roman" w:hAnsi="Arial" w:cs="Times New Roman"/>
      <w:i/>
      <w:sz w:val="24"/>
      <w:szCs w:val="24"/>
      <w:lang w:val="en-GB" w:eastAsia="en-GB"/>
    </w:rPr>
  </w:style>
  <w:style w:type="paragraph" w:styleId="Cabealho">
    <w:name w:val="header"/>
    <w:basedOn w:val="Normal"/>
    <w:link w:val="CabealhoChar"/>
    <w:uiPriority w:val="99"/>
    <w:unhideWhenUsed/>
    <w:rsid w:val="00B64CC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64CC6"/>
  </w:style>
  <w:style w:type="character" w:styleId="Refdecomentrio">
    <w:name w:val="annotation reference"/>
    <w:basedOn w:val="Fontepargpadro"/>
    <w:uiPriority w:val="99"/>
    <w:semiHidden/>
    <w:unhideWhenUsed/>
    <w:rsid w:val="0060529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0529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0529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0529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05295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B10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B1094"/>
    <w:rPr>
      <w:rFonts w:ascii="Segoe UI" w:hAnsi="Segoe UI" w:cs="Segoe UI"/>
      <w:sz w:val="18"/>
      <w:szCs w:val="18"/>
    </w:rPr>
  </w:style>
  <w:style w:type="paragraph" w:styleId="Reviso">
    <w:name w:val="Revision"/>
    <w:hidden/>
    <w:uiPriority w:val="99"/>
    <w:semiHidden/>
    <w:rsid w:val="00F92B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9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1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69DE0F-E0D1-4194-9FA3-22F152C06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9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sa Araujo Goebel</dc:creator>
  <cp:keywords/>
  <dc:description/>
  <cp:lastModifiedBy>Larissa Araujo Goebel</cp:lastModifiedBy>
  <cp:revision>3</cp:revision>
  <dcterms:created xsi:type="dcterms:W3CDTF">2022-12-15T19:50:00Z</dcterms:created>
  <dcterms:modified xsi:type="dcterms:W3CDTF">2022-12-15T19:50:00Z</dcterms:modified>
</cp:coreProperties>
</file>